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89515A" w14:textId="7ACE3E65" w:rsidR="00647794" w:rsidRDefault="00550F1C">
      <w:r>
        <w:rPr>
          <w:noProof/>
        </w:rPr>
        <w:drawing>
          <wp:inline distT="0" distB="0" distL="0" distR="0" wp14:anchorId="77B0F3E7" wp14:editId="0A8DBE67">
            <wp:extent cx="6858000" cy="910713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91071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3CA5BF" w14:textId="634F64CE" w:rsidR="00550F1C" w:rsidRDefault="00550F1C">
      <w:r>
        <w:rPr>
          <w:noProof/>
        </w:rPr>
        <w:lastRenderedPageBreak/>
        <w:drawing>
          <wp:inline distT="0" distB="0" distL="0" distR="0" wp14:anchorId="12D74F70" wp14:editId="4FED7286">
            <wp:extent cx="6858000" cy="9305114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93051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DB22C7" w14:textId="1C40E65D" w:rsidR="00550F1C" w:rsidRDefault="00550F1C">
      <w:r>
        <w:rPr>
          <w:noProof/>
        </w:rPr>
        <w:lastRenderedPageBreak/>
        <w:drawing>
          <wp:inline distT="0" distB="0" distL="0" distR="0" wp14:anchorId="1AC821D2" wp14:editId="78ACE7AE">
            <wp:extent cx="6858000" cy="9131748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91317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D243D9" w14:textId="441C4487" w:rsidR="00550F1C" w:rsidRDefault="00550F1C">
      <w:r>
        <w:rPr>
          <w:noProof/>
        </w:rPr>
        <w:lastRenderedPageBreak/>
        <w:drawing>
          <wp:inline distT="0" distB="0" distL="0" distR="0" wp14:anchorId="251C6102" wp14:editId="5D31371D">
            <wp:extent cx="6858000" cy="9779208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97792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7DC597" w14:textId="510E5CA3" w:rsidR="00550F1C" w:rsidRDefault="00550F1C">
      <w:r>
        <w:rPr>
          <w:noProof/>
        </w:rPr>
        <w:lastRenderedPageBreak/>
        <w:drawing>
          <wp:inline distT="0" distB="0" distL="0" distR="0" wp14:anchorId="5F2E84B2" wp14:editId="797967A5">
            <wp:extent cx="6858000" cy="9482626"/>
            <wp:effectExtent l="0" t="0" r="0" b="444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94826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550F1C" w:rsidSect="00550F1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E0MzS2NLA0M7e0MDVV0lEKTi0uzszPAykwrAUAXeX6xywAAAA="/>
  </w:docVars>
  <w:rsids>
    <w:rsidRoot w:val="00550F1C"/>
    <w:rsid w:val="00550F1C"/>
    <w:rsid w:val="006477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398EC3"/>
  <w15:chartTrackingRefBased/>
  <w15:docId w15:val="{2BE6D17D-5EC6-4953-A500-ED1B488FFB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jpeg"/><Relationship Id="rId10" Type="http://schemas.openxmlformats.org/officeDocument/2006/relationships/theme" Target="theme/theme1.xml"/><Relationship Id="rId4" Type="http://schemas.openxmlformats.org/officeDocument/2006/relationships/image" Target="media/image1.jpe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5</Pages>
  <Words>1</Words>
  <Characters>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b Corrigan</dc:creator>
  <cp:keywords/>
  <dc:description/>
  <cp:lastModifiedBy>Bob Corrigan</cp:lastModifiedBy>
  <cp:revision>1</cp:revision>
  <dcterms:created xsi:type="dcterms:W3CDTF">2018-02-26T23:29:00Z</dcterms:created>
  <dcterms:modified xsi:type="dcterms:W3CDTF">2018-02-26T23:35:00Z</dcterms:modified>
</cp:coreProperties>
</file>